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thical thinking is the recognition that there are other appropriate interests other than your own; this should be a constraint on the unbridled pursuit of self-interest. There are some practical problems in moral reasoning. For example, turning past ethical issues into unethical issues. Relativism describes that values are different which relative to cultures, time or people, and so on. Descriptive relativism mention relationship between cultures. Normative relativism stresses that different opinions are equally correct; we should not interfere or judge the values of other cultures.</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2T11:46:47Z</dcterms:created>
  <dcterms:modified xsi:type="dcterms:W3CDTF">2019-10-22T11:46:47Z</dcterms:modified>
</cp:coreProperties>
</file>